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80a4c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de96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9911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7:03Z</dcterms:created>
  <dcterms:modified xsi:type="dcterms:W3CDTF">2020-03-26T07:47:03Z</dcterms:modified>
</cp:coreProperties>
</file>